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9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8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7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edu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sociate'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'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'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nch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ee/redu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7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_pr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6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s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gular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7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_first_ch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 (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_siblin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ort_me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hool_b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9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kly_study_h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 h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 h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-10 h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8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h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0 (15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ding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8 (1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riting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9 (15.4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19:41:45Z</dcterms:created>
  <dcterms:modified xsi:type="dcterms:W3CDTF">2024-12-16T19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